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6e7ba97844168204b6bc03e3d717057f1b1af3"/>
      <w:r>
        <w:rPr>
          <w:b/>
        </w:rPr>
        <w:t xml:space="preserve">ПРОТОКОЛ ПРО РЕЗУЛЬТАТИ ЗЕМЕЛЬНИХ ТОРГІВ № LRE001-UA-20230428-363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ЛТ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5.2023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5.2023 12:08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комунальної власності для ведення товарного сільськогосподарського виробництва з кадастровим номером 5120687900:01:001:0866, розташованої за адресою: Одеська область, Балтська міська рада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сільськогосподарського призначення комунальної власності строком на 7 років, площею 6.7970 га, що розташована за адресою: Одеська область, Балтська міська рада, кадастровий номер 5120687900:01:001:0866, цільове призначення: 01.01 -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 735,0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3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27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20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РАЖИНКА", ЄДРПОУ: 332583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Лужанський Максим Віталійович, ІПН/РНОКПП (ФОП): 313620923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НОФІТ МИКОЛА АНАТОЛІЙОВИЧ, ІПН/РНОКПП (ФОП): 32966165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Лужанський Максим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2 736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5.2023 14:3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НОФІТ МИКОЛА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2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3 12:56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РАЖИНКА"</w:t>
            </w:r>
          </w:p>
        </w:tc>
        <w:tc>
          <w:p>
            <w:pPr>
              <w:pStyle w:val="Compact"/>
              <w:jc w:val="left"/>
            </w:pPr>
            <w:r>
              <w:t xml:space="preserve">24 65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4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Лужанський Максим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2 736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5.2023 14:3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НОФІТ МИКОЛА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РАЖИНКА"</w:t>
            </w:r>
          </w:p>
        </w:tc>
        <w:tc>
          <w:p>
            <w:pPr>
              <w:pStyle w:val="Compact"/>
              <w:jc w:val="left"/>
            </w:pPr>
            <w:r>
              <w:t xml:space="preserve">2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41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Лужанський Максим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2 736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5.2023 14:3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НОФІТ МИКОЛА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50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РАЖИНКА"</w:t>
            </w:r>
          </w:p>
        </w:tc>
        <w:tc>
          <w:p>
            <w:pPr>
              <w:pStyle w:val="Compact"/>
              <w:jc w:val="left"/>
            </w:pPr>
            <w:r>
              <w:t xml:space="preserve">4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54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Лужанський Максим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2 736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5.2023 14:3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НОФІТ МИКОЛА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4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02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РАЖИНКА"</w:t>
            </w:r>
          </w:p>
        </w:tc>
        <w:tc>
          <w:p>
            <w:pPr>
              <w:pStyle w:val="Compact"/>
              <w:jc w:val="left"/>
            </w:pPr>
            <w:r>
              <w:t xml:space="preserve">43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05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САРАЖИНКА", ЄДРПОУ: 332583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150,05 грн (дві тисячі сто п'ятдесят гривень 0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670,47 грн (чотири тисячі шістсот сімдесят гривень 4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8 330,53 грн (тридцять вісім тисяч триста тридцять гривень 5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Од.обл./м.Балта/18010600 Балтська міська ТГ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39812000015572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Од.обл./м.Балта/18010900 Балтська міська ТГ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989999803341498150000155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 "Одеський земельний центр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1160089</w:t>
      </w:r>
    </w:p>
    <w:p>
      <w:pPr>
        <w:numPr>
          <w:ilvl w:val="0"/>
          <w:numId w:val="1005"/>
        </w:numPr>
        <w:pStyle w:val="Compact"/>
      </w:pPr>
      <w:r>
        <w:t xml:space="preserve">Назва банку: ПАТ "БАНК ВОСТОК", Дніпро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4307123000002600101046956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5.2023 12:08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САРАЖИНКА", ЄДРПОУ: 3325837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БАЛТСЬКА МІСЬКА РАДА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6:31:23Z</dcterms:created>
  <dcterms:modified xsi:type="dcterms:W3CDTF">2024-05-06T16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